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29E" w:rsidRDefault="0052067C" w:rsidP="0052067C">
      <w:pPr>
        <w:tabs>
          <w:tab w:val="left" w:pos="382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1452D" w:rsidRDefault="0011452D" w:rsidP="0029354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05CF4" w:rsidRDefault="00293543" w:rsidP="002935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067C">
        <w:rPr>
          <w:rFonts w:ascii="Times New Roman" w:hAnsi="Times New Roman" w:cs="Times New Roman"/>
          <w:b/>
          <w:sz w:val="32"/>
          <w:szCs w:val="32"/>
        </w:rPr>
        <w:t>SURAT KETERANGAN</w:t>
      </w:r>
    </w:p>
    <w:p w:rsidR="0052067C" w:rsidRDefault="0052067C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Yang bertanda tanga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r. Ir. Agus Purnomo, MT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004286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Menerangkan bahwa dose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F320D1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iana Riza, S.Si., MT.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004286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.78.065</w:t>
            </w:r>
            <w:bookmarkStart w:id="0" w:name="_GoBack"/>
            <w:bookmarkEnd w:id="0"/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Home Base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Politeknik Pos Indonesia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AE2957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 xml:space="preserve">Telah berperan aktif dalam melaksanakan Tridharma Perguruan Tinggi pada Program Studi </w:t>
      </w:r>
      <w:r w:rsidR="00AE2957">
        <w:rPr>
          <w:rFonts w:ascii="Times New Roman" w:hAnsi="Times New Roman" w:cs="Times New Roman"/>
          <w:sz w:val="24"/>
          <w:szCs w:val="24"/>
        </w:rPr>
        <w:t>Teknik</w:t>
      </w:r>
      <w:r w:rsidR="0052067C">
        <w:rPr>
          <w:rFonts w:ascii="Times New Roman" w:hAnsi="Times New Roman" w:cs="Times New Roman"/>
          <w:sz w:val="24"/>
          <w:szCs w:val="24"/>
        </w:rPr>
        <w:t xml:space="preserve"> Informatika</w:t>
      </w:r>
      <w:r w:rsidRPr="00293543">
        <w:rPr>
          <w:rFonts w:ascii="Times New Roman" w:hAnsi="Times New Roman" w:cs="Times New Roman"/>
          <w:sz w:val="24"/>
          <w:szCs w:val="24"/>
        </w:rPr>
        <w:t xml:space="preserve"> sejak diangkat menjadi Dosen Tetap di Politeknik Pos Indonesia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Demikian surat keterangan ini dibuat untuk memenuhi persyaratan usulan Nomor Induk Dosen Nasional (NIDN) bagi dosen yang bersangkutan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3543" w:rsidRPr="00293543" w:rsidTr="00293543">
        <w:tc>
          <w:tcPr>
            <w:tcW w:w="4508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</w:tcPr>
          <w:p w:rsidR="00293543" w:rsidRPr="00293543" w:rsidRDefault="00293543" w:rsidP="00F320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Bandung,</w:t>
            </w:r>
            <w:r w:rsidR="00784F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320D1">
              <w:rPr>
                <w:rFonts w:ascii="Times New Roman" w:hAnsi="Times New Roman" w:cs="Times New Roman"/>
                <w:sz w:val="24"/>
                <w:szCs w:val="24"/>
              </w:rPr>
              <w:t>27 Maret 2018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,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Ir. Agus Purnomo, MT</w:t>
            </w:r>
            <w:r w:rsidR="000312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</w:t>
            </w:r>
          </w:p>
          <w:p w:rsidR="00293543" w:rsidRPr="00293543" w:rsidRDefault="00293543" w:rsidP="00F320D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 xml:space="preserve">NIK. </w:t>
            </w:r>
            <w:r w:rsidR="00F320D1"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3543" w:rsidRPr="002935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LE0MrcEss0tLJR0lIJTi4sz8/NACoxqAVqYWE0sAAAA"/>
  </w:docVars>
  <w:rsids>
    <w:rsidRoot w:val="00293543"/>
    <w:rsid w:val="00004286"/>
    <w:rsid w:val="00031293"/>
    <w:rsid w:val="0011452D"/>
    <w:rsid w:val="00206E00"/>
    <w:rsid w:val="00293543"/>
    <w:rsid w:val="003C2072"/>
    <w:rsid w:val="00505CF4"/>
    <w:rsid w:val="0052067C"/>
    <w:rsid w:val="00581A5E"/>
    <w:rsid w:val="00784FD6"/>
    <w:rsid w:val="0088229E"/>
    <w:rsid w:val="00AE2957"/>
    <w:rsid w:val="00F32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194DBD-D8C2-47E8-8B31-71A574DC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35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P PUDIR 1</dc:creator>
  <cp:keywords/>
  <dc:description/>
  <cp:lastModifiedBy>STAP PUDIR 1</cp:lastModifiedBy>
  <cp:revision>12</cp:revision>
  <cp:lastPrinted>2016-12-21T03:29:00Z</cp:lastPrinted>
  <dcterms:created xsi:type="dcterms:W3CDTF">2016-05-17T02:48:00Z</dcterms:created>
  <dcterms:modified xsi:type="dcterms:W3CDTF">2018-03-28T00:28:00Z</dcterms:modified>
</cp:coreProperties>
</file>